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elecommunication</w:t>
      </w:r>
      <w:r>
        <w:t xml:space="preserve"> </w:t>
      </w:r>
      <w:r>
        <w:t xml:space="preserve">Engineer</w:t>
      </w:r>
    </w:p>
    <w:bookmarkStart w:id="20" w:name="X4267d7e241c74b32090582e5778de1b278ea449"/>
    <w:p>
      <w:pPr>
        <w:pStyle w:val="Heading1"/>
      </w:pPr>
      <w:r>
        <w:t xml:space="preserve">Internship Application Letter for Telecommunication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Company Name - e.g., SK Telecom, KT Corporation, LG U+]</w:t>
      </w:r>
      <w:r>
        <w:br/>
      </w:r>
      <w:r>
        <w:rPr>
          <w:bCs/>
          <w:b/>
        </w:rPr>
        <w:t xml:space="preserve">Address:</w:t>
      </w:r>
      <w:r>
        <w:t xml:space="preserve"> </w:t>
      </w:r>
      <w:r>
        <w:t xml:space="preserve">Seoul, South Korea</w:t>
      </w:r>
    </w:p>
    <w:p>
      <w:pPr>
        <w:pStyle w:val="BodyText"/>
      </w:pPr>
      <w:r>
        <w:rPr>
          <w:iCs/>
          <w:i/>
        </w:rPr>
        <w:t xml:space="preserve">Dear Hiring Manager,</w:t>
      </w:r>
    </w:p>
    <w:p>
      <w:pPr>
        <w:pStyle w:val="BodyText"/>
      </w:pPr>
      <w:r>
        <w:t xml:space="preserve">I am writing to express my enthusiastic interest in the Telecommunication Engineer Internship position at your esteemed organization in Seoul, South Korea. As a final-year undergraduate student specializing in Telecommunications Engineering at [Your University Name], I have meticulously prepared myself to contribute meaningfully to your innovative projects within South Korea’s globally recognized telecommunications landscape. This</w:t>
      </w:r>
      <w:r>
        <w:t xml:space="preserve"> </w:t>
      </w:r>
      <w:r>
        <w:rPr>
          <w:bCs/>
          <w:b/>
        </w:rPr>
        <w:t xml:space="preserve">Internship Application Letter</w:t>
      </w:r>
      <w:r>
        <w:t xml:space="preserve"> </w:t>
      </w:r>
      <w:r>
        <w:t xml:space="preserve">serves as a formal introduction of my academic background, technical skills, and profound commitment to advancing the field of telecommunication engineering in Seoul—a city at the epicenter of 5G/6G development and digital innovation.</w:t>
      </w:r>
    </w:p>
    <w:p>
      <w:pPr>
        <w:pStyle w:val="BodyText"/>
      </w:pPr>
      <w:r>
        <w:t xml:space="preserve">My academic journey has been rigorously focused on core telecommunication principles directly relevant to your company’s work. At [Your University], I completed advanced coursework in Wireless Communication Systems, Network Security, Optical Fiber Communications, and Mobile Network Protocols (including 4G LTE/5G NR). My capstone project, "Optimizing SDN-Based Traffic Management for Urban 5G Networks," required me to design a simulation model using NS-3 and MATLAB to enhance network efficiency in high-density scenarios—mirroring the complex challenges faced by leading telecom providers in Seoul. This project achieved a 22% reduction in latency during simulated peak-hour traffic, demonstrating my ability to apply theoretical knowledge to real-world urban network constraints. I am particularly drawn to your company’s pioneering work on next-generation communication technologies, including AI-driven network optimization and integrated IoT ecosystems, which align precisely with my academic interests and career aspirations.</w:t>
      </w:r>
    </w:p>
    <w:p>
      <w:pPr>
        <w:pStyle w:val="BodyText"/>
      </w:pPr>
      <w:r>
        <w:t xml:space="preserve">Seoul’s transformation into a global hub for telecommunications technology has deeply inspired my professional trajectory. Witnessing Samsung Electronics’ leadership in 6G research collaborations, KT Corporation’s deployment of the world’s first commercial 5G network, and LG U+’s innovations in AR/VR connectivity has solidified my resolve to contribute to this dynamic ecosystem. South Korea’s unparalleled infrastructure—where mobile penetration exceeds 120% and average download speeds rank among the highest globally—provides an unparalleled environment for learning and growth. I am eager to immerse myself in this environment as a Telecommunication Engineer intern, absorbing the operational nuances of a market that consistently sets global benchmarks. My understanding of Seoul’s unique telecom landscape extends beyond technical knowledge; I have actively followed industry developments through publications like the</w:t>
      </w:r>
      <w:r>
        <w:t xml:space="preserve"> </w:t>
      </w:r>
      <w:r>
        <w:rPr>
          <w:iCs/>
          <w:i/>
        </w:rPr>
        <w:t xml:space="preserve">Korea Communications Commission (KCC)</w:t>
      </w:r>
      <w:r>
        <w:t xml:space="preserve"> </w:t>
      </w:r>
      <w:r>
        <w:t xml:space="preserve">white papers and attended virtual conferences hosted by the Korean Institute of Communication Sciences.</w:t>
      </w:r>
    </w:p>
    <w:p>
      <w:pPr>
        <w:pStyle w:val="BodyText"/>
      </w:pPr>
      <w:r>
        <w:t xml:space="preserve">Beyond academic rigor, I have cultivated practical skills essential for success in a Seoul-based internship. I am proficient in key industry tools including Cisco Packet Tracer for network design, Wireshark for protocol analysis, and Python for automation scripting—skills I applied during my summer internship at [Local Telecom Company or University Lab], where I assisted in troubleshooting core network faults and documenting technical procedures. To navigate the cultural context of working in South Korea Seoul, I have completed intermediate Korean language courses (TOPIK II) to facilitate seamless communication with local teams and understand workplace etiquette. Furthermore, I participated in a virtual cultural immersion program focused on Korean business practices, emphasizing respect for hierarchy and collaborative problem-solving—principles central to the success of engineering teams at companies like SK Telecom.</w:t>
      </w:r>
    </w:p>
    <w:p>
      <w:pPr>
        <w:pStyle w:val="BodyText"/>
      </w:pPr>
      <w:r>
        <w:t xml:space="preserve">What truly distinguishes me as a candidate is my proactive approach to learning within Korea’s competitive tech sector. I have independently studied your company’s recent achievements, including [mention a specific project: e.g., "your collaboration with NVIDIA on AI-powered network slicing for smart city infrastructure" or "KT’s '5G Plus' ecosystem expansion"]. I am confident that my technical aptitude, coupled with my dedication to understanding the cultural and operational fabric of South Korea Seoul’s telecom industry, would allow me to contribute immediately to your team. For instance, I am keenly interested in supporting your ongoing initiatives related to network security enhancements or rural 5G coverage expansion—areas where my experience in vulnerability assessment (gained through university cybersecurity projects) could provide tangible value.</w:t>
      </w:r>
    </w:p>
    <w:p>
      <w:pPr>
        <w:pStyle w:val="BodyText"/>
      </w:pPr>
      <w:r>
        <w:t xml:space="preserve">Seoul’s status as a magnet for global tech talent is not merely a geographical fact; it represents an ecosystem where innovation thrives on collaboration, precision, and cultural synergy. I am committed to fully embracing this environment—both as a contributor to your engineering goals and as an eager learner absorbing the nuances of Korean corporate culture. I understand that internships in South Korea Seoul often require adaptability, resilience, and humility; these are qualities I have nurtured through my experience managing cross-cultural academic projects with international peers at [Your University].</w:t>
      </w:r>
    </w:p>
    <w:p>
      <w:pPr>
        <w:pStyle w:val="BodyText"/>
      </w:pPr>
      <w:r>
        <w:t xml:space="preserve">I am deeply impressed by your company’s vision for shaping the future of telecommunications and am eager to bring my technical skills in network design, analytical problem-solving, and cultural adaptability to your team. I have attached my resume for your detailed review and welcome the opportunity to discuss how my background aligns with your objectives during an interview at your earliest convenience. Thank you for considering this</w:t>
      </w:r>
      <w:r>
        <w:t xml:space="preserve"> </w:t>
      </w:r>
      <w:r>
        <w:rPr>
          <w:bCs/>
          <w:b/>
        </w:rPr>
        <w:t xml:space="preserve">Internship Application Letter</w:t>
      </w:r>
      <w:r>
        <w:t xml:space="preserve"> </w:t>
      </w:r>
      <w:r>
        <w:t xml:space="preserve">from a passionate Telecommunication Engineer candidate dedicated to contributing to Seoul’s legacy as a global telecommunications leader.</w:t>
      </w:r>
    </w:p>
    <w:p>
      <w:pPr>
        <w:pStyle w:val="BodyText"/>
      </w:pPr>
      <w:r>
        <w:rPr>
          <w:iCs/>
          <w:i/>
        </w:rPr>
        <w:t xml:space="preserve">Sincerely,</w:t>
      </w:r>
    </w:p>
    <w:p>
      <w:pPr>
        <w:pStyle w:val="BodyText"/>
      </w:pPr>
      <w:r>
        <w:t xml:space="preserve">[Your Full Name]</w:t>
      </w:r>
      <w:r>
        <w:br/>
      </w:r>
      <w:r>
        <w:t xml:space="preserve">[Your University, Major, Expected Graduation Date]</w:t>
      </w:r>
      <w:r>
        <w:br/>
      </w:r>
      <w:r>
        <w:t xml:space="preserve">[Email Address] | [Phone Number] | [LinkedIn Profile URL (Optional)]</w:t>
      </w:r>
      <w:r>
        <w:br/>
      </w:r>
      <w:r>
        <w:t xml:space="preserve">Seoul, South Korea (or current location if not yet in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elecommunication Engineer</dc:title>
  <dc:creator/>
  <dc:language>en</dc:language>
  <cp:keywords/>
  <dcterms:created xsi:type="dcterms:W3CDTF">2026-07-23T10:06:33Z</dcterms:created>
  <dcterms:modified xsi:type="dcterms:W3CDTF">2026-07-23T10:06:33Z</dcterms:modified>
</cp:coreProperties>
</file>

<file path=docProps/custom.xml><?xml version="1.0" encoding="utf-8"?>
<Properties xmlns="http://schemas.openxmlformats.org/officeDocument/2006/custom-properties" xmlns:vt="http://schemas.openxmlformats.org/officeDocument/2006/docPropsVTypes"/>
</file>